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FC564D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0B4ABD2B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="005E5F43"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="005E5F43"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BBECA51" w14:textId="4D47CC73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C1F4FB4" w14:textId="567B3519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  <w:r w:rsidR="00A4418F" w:rsidRPr="00E37AC3">
        <w:rPr>
          <w:rFonts w:ascii="Times New Roman" w:hAnsi="Times New Roman" w:cs="Times New Roman"/>
          <w:i/>
          <w:sz w:val="28"/>
          <w:szCs w:val="32"/>
        </w:rPr>
        <w:t>Data Structure &amp; Algorithm (IT013IU)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1FD6B6" w14:textId="4FB0F605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Hoàng Minh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31)</w:t>
      </w:r>
    </w:p>
    <w:p w14:paraId="3D376C7A" w14:textId="34CC002C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1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Công Tuấn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60)</w:t>
      </w:r>
    </w:p>
    <w:p w14:paraId="48A0C691" w14:textId="112F5940" w:rsidR="00A4418F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2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Pr="00E37AC3">
        <w:rPr>
          <w:rFonts w:ascii="Times New Roman" w:hAnsi="Times New Roman" w:cs="Times New Roman"/>
          <w:i/>
          <w:sz w:val="28"/>
          <w:szCs w:val="32"/>
          <w:lang w:val="pt-BR"/>
        </w:rPr>
        <w:t>Trần Ngọc Tiến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217)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7AE046A" w14:textId="1C23268D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</w:rPr>
      </w:pPr>
      <w:r w:rsidRPr="00E37AC3">
        <w:rPr>
          <w:rFonts w:ascii="Times New Roman" w:hAnsi="Times New Roman" w:cs="Times New Roman"/>
          <w:sz w:val="28"/>
          <w:szCs w:val="32"/>
        </w:rPr>
        <w:t>Semester 0</w:t>
      </w:r>
      <w:r w:rsidR="00A4418F" w:rsidRPr="00E37AC3">
        <w:rPr>
          <w:rFonts w:ascii="Times New Roman" w:hAnsi="Times New Roman" w:cs="Times New Roman"/>
          <w:sz w:val="28"/>
          <w:szCs w:val="32"/>
        </w:rPr>
        <w:t>2</w:t>
      </w:r>
      <w:r w:rsidRPr="00E37AC3">
        <w:rPr>
          <w:rFonts w:ascii="Times New Roman" w:hAnsi="Times New Roman" w:cs="Times New Roman"/>
          <w:sz w:val="28"/>
          <w:szCs w:val="32"/>
        </w:rPr>
        <w:t xml:space="preserve">, 2020 </w:t>
      </w:r>
      <w:r w:rsidR="001C6F3E" w:rsidRPr="00E37AC3">
        <w:rPr>
          <w:rFonts w:ascii="Times New Roman" w:hAnsi="Times New Roman" w:cs="Times New Roman"/>
          <w:sz w:val="28"/>
          <w:szCs w:val="32"/>
        </w:rPr>
        <w:t>–</w:t>
      </w:r>
      <w:r w:rsidRPr="00E37AC3">
        <w:rPr>
          <w:rFonts w:ascii="Times New Roman" w:hAnsi="Times New Roman" w:cs="Times New Roman"/>
          <w:sz w:val="28"/>
          <w:szCs w:val="32"/>
        </w:rPr>
        <w:t xml:space="preserve"> 2021</w:t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6F24E087" w14:textId="3DBC9A98" w:rsidR="00C04A30" w:rsidRDefault="00E91AE5" w:rsidP="00C04A30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497297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7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2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74C6933A" w14:textId="1039B37B" w:rsidR="00C04A30" w:rsidRDefault="00FC564D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298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8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010AFF67" w14:textId="5B896078" w:rsidR="00C04A30" w:rsidRDefault="00FC564D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299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9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1DF4B21D" w14:textId="76B78245" w:rsidR="00C04A30" w:rsidRDefault="00FC564D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0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0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4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4F61D601" w14:textId="1DABCE52" w:rsidR="00C04A30" w:rsidRDefault="00FC564D" w:rsidP="00C04A30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497301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1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775BD70A" w14:textId="0A8A3DF2" w:rsidR="00C04A30" w:rsidRDefault="00FC564D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2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2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195587BB" w14:textId="4F2BC0B4" w:rsidR="00C04A30" w:rsidRDefault="00FC564D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3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3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0144D665" w14:textId="0AFCD92B" w:rsidR="00C04A30" w:rsidRDefault="00FC564D" w:rsidP="00C04A30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497304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4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6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27EECD78" w14:textId="48E1A2C7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497297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497298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4FF45EFF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</w:t>
      </w:r>
      <w:proofErr w:type="gramStart"/>
      <w:r w:rsidRPr="00E37AC3">
        <w:rPr>
          <w:rFonts w:ascii="Times New Roman" w:hAnsi="Times New Roman" w:cs="Times New Roman"/>
          <w:sz w:val="24"/>
          <w:szCs w:val="32"/>
        </w:rPr>
        <w:t>has</w:t>
      </w:r>
      <w:proofErr w:type="gramEnd"/>
      <w:r w:rsidRPr="00E37AC3">
        <w:rPr>
          <w:rFonts w:ascii="Times New Roman" w:hAnsi="Times New Roman" w:cs="Times New Roman"/>
          <w:sz w:val="24"/>
          <w:szCs w:val="32"/>
        </w:rPr>
        <w:t xml:space="preserve">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os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sys, logging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>), Python-based packages (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Numpy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497299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 xml:space="preserve">: This feature is executed when user clicks on an empty (zero-value) node. It would expand unti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7D95C6C5" w:rsidR="00967AC0" w:rsidRP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 xml:space="preserve">: We have also implemented Ranking Score to save every performance’s record by using Pandas Library and used Binary Indexing (variant of Binary Search to update the score) (Time Complexity: O(N + log2(N)) where N is the number of records. 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This pattern was implemented </w:t>
      </w:r>
      <w:proofErr w:type="spellStart"/>
      <w:r>
        <w:rPr>
          <w:rFonts w:ascii="Times New Roman" w:hAnsi="Times New Roman" w:cs="Times New Roman"/>
          <w:sz w:val="24"/>
          <w:szCs w:val="24"/>
        </w:rPr>
        <w:t>through 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</w:t>
      </w:r>
      <w:proofErr w:type="gramStart"/>
      <w:r>
        <w:rPr>
          <w:rFonts w:ascii="Times New Roman" w:hAnsi="Times New Roman" w:cs="Times New Roman"/>
          <w:sz w:val="24"/>
          <w:szCs w:val="24"/>
        </w:rPr>
        <w:t>messages</w:t>
      </w:r>
      <w:proofErr w:type="gramEnd"/>
      <w:r>
        <w:rPr>
          <w:rFonts w:ascii="Times New Roman" w:hAnsi="Times New Roman" w:cs="Times New Roman"/>
          <w:sz w:val="24"/>
          <w:szCs w:val="24"/>
        </w:rPr>
        <w:t>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 xml:space="preserve">” class, and probably “interface” class. The main use of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o guarantee that all class having the same </w:t>
      </w:r>
      <w:proofErr w:type="spellStart"/>
      <w:r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</w:t>
      </w:r>
      <w:proofErr w:type="spellStart"/>
      <w:r>
        <w:rPr>
          <w:rFonts w:ascii="Times New Roman" w:hAnsi="Times New Roman" w:cs="Times New Roman"/>
          <w:sz w:val="24"/>
          <w:szCs w:val="24"/>
        </w:rPr>
        <w:t>index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proofErr w:type="spellEnd"/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3C4C2CC8" w:rsidR="005F3250" w:rsidRPr="00C04A3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13409ABF" w14:textId="77777777" w:rsidR="005F3250" w:rsidRPr="00967AC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F91E4E" w14:textId="6CED29DF" w:rsidR="002D6810" w:rsidRPr="00E37AC3" w:rsidRDefault="00FB7E4A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497300"/>
      <w:r w:rsidRPr="00E37AC3">
        <w:rPr>
          <w:rFonts w:ascii="Times New Roman" w:hAnsi="Times New Roman" w:cs="Times New Roman"/>
          <w:b/>
          <w:color w:val="FF0000"/>
          <w:sz w:val="40"/>
        </w:rPr>
        <w:t>Timeline</w:t>
      </w:r>
      <w:bookmarkEnd w:id="3"/>
    </w:p>
    <w:p w14:paraId="6DE0C1A4" w14:textId="105A5653" w:rsidR="00CA6995" w:rsidRP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The working </w:t>
      </w:r>
      <w:proofErr w:type="spellStart"/>
      <w:r>
        <w:rPr>
          <w:rFonts w:ascii="Times New Roman" w:hAnsi="Times New Roman" w:cs="Times New Roman"/>
          <w:i/>
          <w:iCs/>
        </w:rPr>
        <w:t>progess</w:t>
      </w:r>
      <w:proofErr w:type="spellEnd"/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1818"/>
        <w:gridCol w:w="4941"/>
        <w:gridCol w:w="3380"/>
      </w:tblGrid>
      <w:tr w:rsidR="005F5152" w:rsidRPr="00E37AC3" w14:paraId="4B314897" w14:textId="77777777" w:rsidTr="00D31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</w:tcPr>
          <w:p w14:paraId="5C20A3F6" w14:textId="376FF0EF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</w:tcPr>
          <w:p w14:paraId="6B3F0EA6" w14:textId="5E705E1A" w:rsidR="005F5152" w:rsidRPr="00E37AC3" w:rsidRDefault="005F5152" w:rsidP="00125180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  <w:tc>
          <w:tcPr>
            <w:tcW w:w="3380" w:type="dxa"/>
            <w:tcBorders>
              <w:top w:val="single" w:sz="4" w:space="0" w:color="auto"/>
              <w:right w:val="single" w:sz="4" w:space="0" w:color="auto"/>
            </w:tcBorders>
          </w:tcPr>
          <w:p w14:paraId="6D21F7EE" w14:textId="4F93BC68" w:rsidR="005F5152" w:rsidRPr="00E37AC3" w:rsidRDefault="005F5152" w:rsidP="00125180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ontributors</w:t>
            </w:r>
          </w:p>
        </w:tc>
      </w:tr>
      <w:tr w:rsidR="005F5152" w:rsidRPr="00E37AC3" w14:paraId="55559985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3CBAAEAF" w14:textId="1C8F2DBD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Feb </w:t>
            </w:r>
            <w:r w:rsidR="00D31E94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</w:tcPr>
          <w:p w14:paraId="60CC43A4" w14:textId="02662659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174BE324" w14:textId="05F0BDF0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  <w:r w:rsidR="0076553A" w:rsidRPr="00E37AC3">
              <w:rPr>
                <w:rFonts w:ascii="Times New Roman" w:hAnsi="Times New Roman" w:cs="Times New Roman"/>
                <w:sz w:val="24"/>
                <w:szCs w:val="32"/>
              </w:rPr>
              <w:t>, Tiến</w:t>
            </w:r>
          </w:p>
        </w:tc>
      </w:tr>
      <w:tr w:rsidR="005F5152" w:rsidRPr="00E37AC3" w14:paraId="324087B5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4FEF5B0F" w14:textId="50272C77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</w:tcPr>
          <w:p w14:paraId="2C851CD3" w14:textId="5E5EBFF9" w:rsidR="005F5152" w:rsidRPr="00E37AC3" w:rsidRDefault="0037138B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09AFA458" w14:textId="15E57607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iến</w:t>
            </w:r>
          </w:p>
        </w:tc>
      </w:tr>
      <w:tr w:rsidR="005F5152" w:rsidRPr="00E37AC3" w14:paraId="0CA0FF96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70A2E605" w14:textId="7A069B4B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345F41A8" w14:textId="5C9D7022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the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idea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&amp; style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, create draft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>s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45669CFA" w14:textId="63D012B0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5F5152" w:rsidRPr="00E37AC3" w14:paraId="798B630F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1779CC07" w14:textId="6C4E3FD1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3694D44D" w14:textId="04F4F221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Create class diagram, improve 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the 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design of game ele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06A16AD0" w14:textId="2D9C9709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5F5152" w:rsidRPr="00E37AC3" w14:paraId="26A98E97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73642ACF" w14:textId="2A3ACD88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lastRenderedPageBreak/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64CB4AD9" w14:textId="1B25FE1F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66034637" w14:textId="5FA25684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5F5152" w:rsidRPr="00E37AC3" w14:paraId="40547B51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51CFEBD4" w14:textId="0C901556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30970DF7" w14:textId="288366B8" w:rsidR="005F5152" w:rsidRPr="00E37AC3" w:rsidRDefault="0037138B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</w:t>
            </w:r>
            <w:r w:rsidR="00125180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rogress 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</w:t>
            </w:r>
            <w:r w:rsidR="00125180" w:rsidRPr="00E37AC3">
              <w:rPr>
                <w:rFonts w:ascii="Times New Roman" w:hAnsi="Times New Roman" w:cs="Times New Roman"/>
                <w:sz w:val="24"/>
                <w:szCs w:val="32"/>
              </w:rPr>
              <w:t>n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coding</w:t>
            </w:r>
            <w:r w:rsidR="00125180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2DFF906D" w14:textId="42528DB9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5F5152" w:rsidRPr="00E37AC3" w14:paraId="5E0823D7" w14:textId="77777777" w:rsidTr="001251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040BA47A" w14:textId="4A3D1ED0" w:rsidR="00125180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</w:tcPr>
          <w:p w14:paraId="4DB18BD3" w14:textId="286FC07C" w:rsidR="00125180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2F4DFDA3" w14:textId="6F2FEF20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</w:t>
            </w:r>
          </w:p>
        </w:tc>
      </w:tr>
      <w:tr w:rsidR="00125180" w:rsidRPr="00E37AC3" w14:paraId="4A44931C" w14:textId="77777777" w:rsidTr="003713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276842CF" w14:textId="768F0E59" w:rsidR="00125180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65D7CD1F" w14:textId="25D239F8" w:rsidR="00125180" w:rsidRPr="00E37AC3" w:rsidRDefault="0037138B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Finishing the </w:t>
            </w:r>
            <w:r w:rsidR="00DD0338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game &amp; 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docu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22E51ADF" w14:textId="7AB04D1C" w:rsidR="00125180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37138B" w:rsidRPr="00E37AC3" w14:paraId="2AD25D8F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</w:tcPr>
          <w:p w14:paraId="1B652C6E" w14:textId="70F510CF" w:rsidR="0037138B" w:rsidRPr="00E37AC3" w:rsidRDefault="00DD0338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</w:tcPr>
          <w:p w14:paraId="1366418B" w14:textId="5609BAD4" w:rsidR="0037138B" w:rsidRPr="00E37AC3" w:rsidRDefault="00DD0338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  <w:tc>
          <w:tcPr>
            <w:tcW w:w="3380" w:type="dxa"/>
            <w:tcBorders>
              <w:bottom w:val="single" w:sz="4" w:space="0" w:color="auto"/>
              <w:right w:val="single" w:sz="4" w:space="0" w:color="auto"/>
            </w:tcBorders>
          </w:tcPr>
          <w:p w14:paraId="54ED3335" w14:textId="054C2217" w:rsidR="0037138B" w:rsidRPr="00E37AC3" w:rsidRDefault="00DD0338" w:rsidP="00DD0338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</w:tbl>
    <w:p w14:paraId="67F926B1" w14:textId="77777777" w:rsidR="001C7906" w:rsidRPr="00C04A30" w:rsidRDefault="001C7906" w:rsidP="00C04A30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0BA09F65" w14:textId="2E478A98" w:rsidR="001C6F3E" w:rsidRPr="00E37AC3" w:rsidRDefault="000D146C" w:rsidP="006B438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497301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4"/>
    </w:p>
    <w:p w14:paraId="7B8E7EA3" w14:textId="77777777" w:rsidR="0098070C" w:rsidRPr="00E37AC3" w:rsidRDefault="0098070C" w:rsidP="00347CE9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98070C" w:rsidRPr="00E37AC3" w:rsidSect="004F03AE">
          <w:footerReference w:type="default" r:id="rId10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3C949FE7" w14:textId="3C5AB551" w:rsidR="001C6F3E" w:rsidRPr="00E37AC3" w:rsidRDefault="0098070C" w:rsidP="006B4386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3DFAB0EA" w14:textId="4B87FAD7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136E501D" w14:textId="16CE3968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CPU: </w:t>
      </w:r>
      <w:r w:rsidR="001C7906" w:rsidRPr="00E37AC3">
        <w:rPr>
          <w:rFonts w:ascii="Times New Roman" w:hAnsi="Times New Roman" w:cs="Times New Roman"/>
          <w:sz w:val="24"/>
          <w:szCs w:val="32"/>
        </w:rPr>
        <w:t>Core</w:t>
      </w:r>
      <w:r w:rsidRPr="00E37AC3">
        <w:rPr>
          <w:rFonts w:ascii="Times New Roman" w:hAnsi="Times New Roman" w:cs="Times New Roman"/>
          <w:sz w:val="24"/>
          <w:szCs w:val="32"/>
        </w:rPr>
        <w:t xml:space="preserve"> i3</w:t>
      </w:r>
    </w:p>
    <w:p w14:paraId="5443811D" w14:textId="512A8E49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Free Space: </w:t>
      </w:r>
      <w:r w:rsidR="001C7906" w:rsidRPr="00E37AC3">
        <w:rPr>
          <w:rFonts w:ascii="Times New Roman" w:hAnsi="Times New Roman" w:cs="Times New Roman"/>
          <w:sz w:val="24"/>
          <w:szCs w:val="32"/>
        </w:rPr>
        <w:t>1 GB</w:t>
      </w:r>
    </w:p>
    <w:p w14:paraId="28C3A7B5" w14:textId="7009D73D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 w:rsidR="00C04A30">
        <w:rPr>
          <w:rFonts w:ascii="Times New Roman" w:hAnsi="Times New Roman" w:cs="Times New Roman"/>
          <w:sz w:val="24"/>
          <w:szCs w:val="32"/>
        </w:rPr>
        <w:t>1.5</w:t>
      </w:r>
      <w:r w:rsidR="00120EDA" w:rsidRPr="00E37AC3"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b</w:t>
      </w:r>
    </w:p>
    <w:p w14:paraId="3D4480C4" w14:textId="7EEAAB9B" w:rsidR="0098070C" w:rsidRPr="00E37AC3" w:rsidRDefault="0098070C" w:rsidP="006B4386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F7294C4" w14:textId="723D0596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69C2159E" w14:textId="60FA1596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CPU: </w:t>
      </w:r>
      <w:r w:rsidR="001C7906" w:rsidRPr="00E37AC3">
        <w:rPr>
          <w:rFonts w:ascii="Times New Roman" w:hAnsi="Times New Roman" w:cs="Times New Roman"/>
          <w:sz w:val="24"/>
          <w:szCs w:val="32"/>
        </w:rPr>
        <w:t>Core</w:t>
      </w:r>
      <w:r w:rsidRPr="00E37AC3">
        <w:rPr>
          <w:rFonts w:ascii="Times New Roman" w:hAnsi="Times New Roman" w:cs="Times New Roman"/>
          <w:sz w:val="24"/>
          <w:szCs w:val="32"/>
        </w:rPr>
        <w:t xml:space="preserve"> </w:t>
      </w:r>
      <w:r w:rsidR="001C7906" w:rsidRPr="00E37AC3">
        <w:rPr>
          <w:rFonts w:ascii="Times New Roman" w:hAnsi="Times New Roman" w:cs="Times New Roman"/>
          <w:sz w:val="24"/>
          <w:szCs w:val="32"/>
        </w:rPr>
        <w:t>i</w:t>
      </w:r>
      <w:r w:rsidR="00C04A30">
        <w:rPr>
          <w:rFonts w:ascii="Times New Roman" w:hAnsi="Times New Roman" w:cs="Times New Roman"/>
          <w:sz w:val="24"/>
          <w:szCs w:val="32"/>
        </w:rPr>
        <w:t>3</w:t>
      </w:r>
    </w:p>
    <w:p w14:paraId="55C43653" w14:textId="3E9A4CF7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Free Space: </w:t>
      </w:r>
      <w:r w:rsidR="00120EDA" w:rsidRPr="00E37AC3">
        <w:rPr>
          <w:rFonts w:ascii="Times New Roman" w:hAnsi="Times New Roman" w:cs="Times New Roman"/>
          <w:sz w:val="24"/>
          <w:szCs w:val="32"/>
        </w:rPr>
        <w:t>1</w:t>
      </w:r>
      <w:r w:rsidR="00C04A30"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 w:rsidR="00C04A30">
        <w:rPr>
          <w:rFonts w:ascii="Times New Roman" w:hAnsi="Times New Roman" w:cs="Times New Roman"/>
          <w:sz w:val="24"/>
          <w:szCs w:val="32"/>
        </w:rPr>
        <w:t>B</w:t>
      </w:r>
    </w:p>
    <w:p w14:paraId="6364E584" w14:textId="5D074628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 w:rsidR="00C04A30">
        <w:rPr>
          <w:rFonts w:ascii="Times New Roman" w:hAnsi="Times New Roman" w:cs="Times New Roman"/>
          <w:sz w:val="24"/>
          <w:szCs w:val="32"/>
        </w:rPr>
        <w:t>2</w:t>
      </w:r>
      <w:r w:rsidR="00120EDA" w:rsidRPr="00E37AC3"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b</w:t>
      </w:r>
    </w:p>
    <w:p w14:paraId="3F235219" w14:textId="072BD145" w:rsidR="0098070C" w:rsidRPr="00E37AC3" w:rsidRDefault="0098070C" w:rsidP="001C790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98070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276786CB" w14:textId="77777777" w:rsidR="004452FA" w:rsidRPr="00E37AC3" w:rsidRDefault="004452FA" w:rsidP="006B4386">
      <w:pPr>
        <w:spacing w:before="60" w:after="60" w:line="288" w:lineRule="auto"/>
        <w:rPr>
          <w:rFonts w:ascii="Times New Roman" w:hAnsi="Times New Roman" w:cs="Times New Roman"/>
          <w:sz w:val="24"/>
        </w:rPr>
      </w:pPr>
    </w:p>
    <w:p w14:paraId="5B479769" w14:textId="77777777" w:rsidR="00817016" w:rsidRPr="00E37AC3" w:rsidRDefault="00817016" w:rsidP="006B438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497302"/>
      <w:r w:rsidRPr="00E37AC3">
        <w:rPr>
          <w:rFonts w:ascii="Times New Roman" w:hAnsi="Times New Roman" w:cs="Times New Roman"/>
          <w:b/>
          <w:color w:val="FF0000"/>
          <w:sz w:val="40"/>
        </w:rPr>
        <w:t>Developers’ Contribution</w:t>
      </w:r>
      <w:bookmarkEnd w:id="5"/>
    </w:p>
    <w:p w14:paraId="648886F0" w14:textId="204C0EB4" w:rsidR="00817016" w:rsidRPr="00E37AC3" w:rsidRDefault="00817016" w:rsidP="006B4386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Phạm Hoàng Minh</w:t>
      </w:r>
      <w:r w:rsidR="00C67AB0" w:rsidRPr="00E37AC3">
        <w:rPr>
          <w:rFonts w:ascii="Times New Roman" w:hAnsi="Times New Roman" w:cs="Times New Roman"/>
          <w:b/>
          <w:sz w:val="24"/>
          <w:szCs w:val="32"/>
        </w:rPr>
        <w:t xml:space="preserve"> </w:t>
      </w:r>
      <w:r w:rsidR="00C67AB0" w:rsidRPr="00E37AC3">
        <w:rPr>
          <w:rFonts w:ascii="Times New Roman" w:hAnsi="Times New Roman" w:cs="Times New Roman"/>
          <w:sz w:val="24"/>
          <w:szCs w:val="32"/>
        </w:rPr>
        <w:t>(ITITIU19031, Sophomore)</w:t>
      </w:r>
      <w:r w:rsidR="005F5152" w:rsidRPr="00E37AC3">
        <w:rPr>
          <w:rFonts w:ascii="Times New Roman" w:hAnsi="Times New Roman" w:cs="Times New Roman"/>
          <w:sz w:val="24"/>
          <w:szCs w:val="32"/>
        </w:rPr>
        <w:t>: 40%</w:t>
      </w:r>
    </w:p>
    <w:p w14:paraId="64AD7F53" w14:textId="77777777" w:rsidR="00817016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Nickname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 w:rsidRPr="00E37AC3">
        <w:rPr>
          <w:rFonts w:ascii="Times New Roman" w:hAnsi="Times New Roman" w:cs="Times New Roman"/>
          <w:sz w:val="24"/>
          <w:szCs w:val="32"/>
        </w:rPr>
        <w:t>Ichiru</w:t>
      </w:r>
      <w:proofErr w:type="spellEnd"/>
      <w:r w:rsidRPr="00E37AC3">
        <w:rPr>
          <w:rFonts w:ascii="Times New Roman" w:hAnsi="Times New Roman" w:cs="Times New Roman"/>
          <w:sz w:val="24"/>
          <w:szCs w:val="32"/>
        </w:rPr>
        <w:t xml:space="preserve"> Take</w:t>
      </w:r>
    </w:p>
    <w:p w14:paraId="1B281BEF" w14:textId="77777777" w:rsidR="00817016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A3C70BF" w14:textId="30684F63" w:rsidR="00817016" w:rsidRPr="00E37AC3" w:rsidRDefault="00817016" w:rsidP="001C7906">
      <w:pPr>
        <w:pStyle w:val="ListParagraph"/>
        <w:spacing w:before="60" w:after="60" w:line="288" w:lineRule="auto"/>
        <w:ind w:left="567"/>
        <w:jc w:val="both"/>
        <w:rPr>
          <w:rStyle w:val="Hyperlink"/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l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hyperlink r:id="rId11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takeichiru2@gmail.com</w:t>
        </w:r>
      </w:hyperlink>
      <w:r w:rsidRPr="00E37AC3">
        <w:rPr>
          <w:rFonts w:ascii="Times New Roman" w:hAnsi="Times New Roman" w:cs="Times New Roman"/>
          <w:sz w:val="24"/>
          <w:szCs w:val="32"/>
        </w:rPr>
        <w:t xml:space="preserve"> / </w:t>
      </w:r>
      <w:hyperlink r:id="rId12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31@student.hcmiu.edu.vn</w:t>
        </w:r>
      </w:hyperlink>
    </w:p>
    <w:p w14:paraId="2CBA51F2" w14:textId="77777777" w:rsidR="001C7906" w:rsidRPr="00E37AC3" w:rsidRDefault="001C7906" w:rsidP="001C790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</w:p>
    <w:p w14:paraId="7BBE4D0A" w14:textId="1E954712" w:rsidR="00817016" w:rsidRPr="00E37AC3" w:rsidRDefault="00817016" w:rsidP="006B4386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Phạm Công Tuấn</w:t>
      </w:r>
      <w:r w:rsidR="00C67AB0" w:rsidRPr="00E37AC3">
        <w:rPr>
          <w:rFonts w:ascii="Times New Roman" w:hAnsi="Times New Roman" w:cs="Times New Roman"/>
          <w:b/>
          <w:sz w:val="24"/>
          <w:szCs w:val="32"/>
        </w:rPr>
        <w:t xml:space="preserve"> </w:t>
      </w:r>
      <w:r w:rsidR="00C67AB0" w:rsidRPr="00E37AC3">
        <w:rPr>
          <w:rFonts w:ascii="Times New Roman" w:hAnsi="Times New Roman" w:cs="Times New Roman"/>
          <w:sz w:val="24"/>
          <w:szCs w:val="32"/>
        </w:rPr>
        <w:t>(ITITIU19060, Sophomore)</w:t>
      </w:r>
      <w:r w:rsidR="005F5152" w:rsidRPr="00E37AC3">
        <w:rPr>
          <w:rFonts w:ascii="Times New Roman" w:hAnsi="Times New Roman" w:cs="Times New Roman"/>
          <w:sz w:val="24"/>
          <w:szCs w:val="32"/>
        </w:rPr>
        <w:t>: 33%</w:t>
      </w:r>
    </w:p>
    <w:p w14:paraId="2E555519" w14:textId="77777777" w:rsidR="00817016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194957B0" w14:textId="4D8738D9" w:rsidR="00902220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</w:t>
      </w:r>
      <w:r w:rsidR="00CA6995" w:rsidRPr="00E37AC3">
        <w:rPr>
          <w:rFonts w:ascii="Times New Roman" w:hAnsi="Times New Roman" w:cs="Times New Roman"/>
          <w:i/>
          <w:sz w:val="24"/>
          <w:szCs w:val="32"/>
        </w:rPr>
        <w:t xml:space="preserve">l: </w:t>
      </w:r>
      <w:hyperlink r:id="rId13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60@student.hcmiu.edu.vn</w:t>
        </w:r>
      </w:hyperlink>
    </w:p>
    <w:p w14:paraId="4E7F0A63" w14:textId="1F5AE3A2" w:rsidR="009875C0" w:rsidRPr="00E37AC3" w:rsidRDefault="009875C0" w:rsidP="006B4386">
      <w:pPr>
        <w:spacing w:before="60" w:after="60" w:line="288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B821B75" w14:textId="6D3AB7A9" w:rsidR="00C67AB0" w:rsidRPr="00E37AC3" w:rsidRDefault="00C67AB0" w:rsidP="006B4386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proofErr w:type="spellStart"/>
      <w:r w:rsidRPr="00E37AC3">
        <w:rPr>
          <w:rFonts w:ascii="Times New Roman" w:hAnsi="Times New Roman" w:cs="Times New Roman"/>
          <w:b/>
          <w:sz w:val="24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b/>
          <w:sz w:val="24"/>
          <w:szCs w:val="32"/>
        </w:rPr>
        <w:t xml:space="preserve"> Ngọc Tiến </w:t>
      </w:r>
      <w:r w:rsidRPr="00E37AC3">
        <w:rPr>
          <w:rFonts w:ascii="Times New Roman" w:hAnsi="Times New Roman" w:cs="Times New Roman"/>
          <w:sz w:val="24"/>
          <w:szCs w:val="32"/>
        </w:rPr>
        <w:t>(ITITIU19217, Sophomore)</w:t>
      </w:r>
      <w:r w:rsidR="005F5152" w:rsidRPr="00E37AC3">
        <w:rPr>
          <w:rFonts w:ascii="Times New Roman" w:hAnsi="Times New Roman" w:cs="Times New Roman"/>
          <w:sz w:val="24"/>
          <w:szCs w:val="32"/>
        </w:rPr>
        <w:t>: 27%</w:t>
      </w:r>
    </w:p>
    <w:p w14:paraId="39643371" w14:textId="77777777" w:rsidR="00C67AB0" w:rsidRPr="00E37AC3" w:rsidRDefault="00C67AB0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648D7E7" w14:textId="062ED3FD" w:rsidR="00C67AB0" w:rsidRPr="00E37AC3" w:rsidRDefault="00C67AB0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4" w:history="1">
        <w:r w:rsidR="00927F62"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217@student.hcmiu.edu.vn</w:t>
        </w:r>
      </w:hyperlink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497303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bookmarkEnd w:id="6"/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64D0B131" w:rsidR="00ED3DC2" w:rsidRPr="00E37AC3" w:rsidRDefault="008603DE" w:rsidP="00803599">
      <w:pPr>
        <w:jc w:val="center"/>
        <w:rPr>
          <w:rFonts w:ascii="Times New Roman" w:hAnsi="Times New Roman" w:cs="Times New Roman"/>
        </w:rPr>
      </w:pPr>
      <w:r w:rsidRPr="00E37AC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D8CB7BB" wp14:editId="272C4058">
            <wp:extent cx="5525887" cy="6248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655" cy="625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1989D" w14:textId="0ED2E91F" w:rsidR="00C04A30" w:rsidRPr="005F325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>
        <w:rPr>
          <w:rFonts w:ascii="Times New Roman" w:hAnsi="Times New Roman" w:cs="Times New Roman"/>
          <w:b/>
          <w:bCs/>
          <w:i/>
          <w:iCs/>
        </w:rPr>
        <w:t>2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464737B9" w14:textId="77777777" w:rsidR="00C04A30" w:rsidRPr="00E37AC3" w:rsidRDefault="00C04A30" w:rsidP="00946E7F">
      <w:pPr>
        <w:spacing w:before="60" w:after="60" w:line="288" w:lineRule="auto"/>
        <w:rPr>
          <w:rFonts w:ascii="Times New Roman" w:hAnsi="Times New Roman" w:cs="Times New Roman"/>
          <w:sz w:val="24"/>
          <w:szCs w:val="32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497304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7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32"/>
        </w:rPr>
        <w:t>Numpy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Pandas, PyQt5, </w:t>
      </w:r>
      <w:proofErr w:type="spellStart"/>
      <w:r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C04A30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C04A30">
        <w:rPr>
          <w:rFonts w:ascii="Times New Roman" w:hAnsi="Times New Roman" w:cs="Times New Roman"/>
          <w:sz w:val="24"/>
          <w:szCs w:val="32"/>
        </w:rPr>
        <w:t>PyInstaller</w:t>
      </w:r>
      <w:proofErr w:type="spellEnd"/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proofErr w:type="spellStart"/>
      <w:r>
        <w:rPr>
          <w:rFonts w:ascii="Times New Roman" w:hAnsi="Times New Roman" w:cs="Times New Roman"/>
          <w:sz w:val="24"/>
          <w:szCs w:val="32"/>
        </w:rPr>
        <w:t>os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sys, time, </w:t>
      </w:r>
      <w:proofErr w:type="spellStart"/>
      <w:r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>
        <w:rPr>
          <w:rFonts w:ascii="Times New Roman" w:hAnsi="Times New Roman" w:cs="Times New Roman"/>
          <w:sz w:val="24"/>
          <w:szCs w:val="32"/>
        </w:rPr>
        <w:t>, logging</w:t>
      </w:r>
    </w:p>
    <w:p w14:paraId="6A3338ED" w14:textId="4157788F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79FB093" w14:textId="335F2C89" w:rsidR="001C7906" w:rsidRPr="00C04A30" w:rsidRDefault="00C04A30" w:rsidP="001C7906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1C7906" w:rsidRPr="00C04A30" w:rsidSect="0098070C">
      <w:type w:val="continuous"/>
      <w:pgSz w:w="11907" w:h="16840" w:code="9"/>
      <w:pgMar w:top="992" w:right="992" w:bottom="992" w:left="99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0005C" w14:textId="77777777" w:rsidR="00FC564D" w:rsidRDefault="00FC564D" w:rsidP="00585826">
      <w:pPr>
        <w:spacing w:after="0" w:line="240" w:lineRule="auto"/>
      </w:pPr>
      <w:r>
        <w:separator/>
      </w:r>
    </w:p>
  </w:endnote>
  <w:endnote w:type="continuationSeparator" w:id="0">
    <w:p w14:paraId="22D5A10A" w14:textId="77777777" w:rsidR="00FC564D" w:rsidRDefault="00FC564D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293BA" w14:textId="77777777" w:rsidR="00FC564D" w:rsidRDefault="00FC564D" w:rsidP="00585826">
      <w:pPr>
        <w:spacing w:after="0" w:line="240" w:lineRule="auto"/>
      </w:pPr>
      <w:r>
        <w:separator/>
      </w:r>
    </w:p>
  </w:footnote>
  <w:footnote w:type="continuationSeparator" w:id="0">
    <w:p w14:paraId="663C5B65" w14:textId="77777777" w:rsidR="00FC564D" w:rsidRDefault="00FC564D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mwqAUAX7y7ESwAAAA=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66276"/>
    <w:rsid w:val="0058209C"/>
    <w:rsid w:val="00585826"/>
    <w:rsid w:val="005A45A4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20C45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513BA"/>
    <w:rsid w:val="00C637D8"/>
    <w:rsid w:val="00C67AB0"/>
    <w:rsid w:val="00C70511"/>
    <w:rsid w:val="00C97C67"/>
    <w:rsid w:val="00CA3FEF"/>
    <w:rsid w:val="00CA6995"/>
    <w:rsid w:val="00CA6D4F"/>
    <w:rsid w:val="00CD57BC"/>
    <w:rsid w:val="00CD69ED"/>
    <w:rsid w:val="00CE13A1"/>
    <w:rsid w:val="00CF0CE6"/>
    <w:rsid w:val="00CF55D6"/>
    <w:rsid w:val="00D01307"/>
    <w:rsid w:val="00D12141"/>
    <w:rsid w:val="00D20574"/>
    <w:rsid w:val="00D25726"/>
    <w:rsid w:val="00D31E94"/>
    <w:rsid w:val="00D46ECF"/>
    <w:rsid w:val="00D51AFF"/>
    <w:rsid w:val="00D6727F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DC2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TITIU19060@student.hcmi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TITIU19031@student.hcmiu.edu.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akeichiru2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TITIU19217@student.hcmiu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3</TotalTime>
  <Pages>6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PHAM HOANG MINH</cp:lastModifiedBy>
  <cp:revision>151</cp:revision>
  <cp:lastPrinted>2021-01-07T06:19:00Z</cp:lastPrinted>
  <dcterms:created xsi:type="dcterms:W3CDTF">2019-12-22T13:07:00Z</dcterms:created>
  <dcterms:modified xsi:type="dcterms:W3CDTF">2021-05-2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